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11226F55" w:rsidR="002240C7" w:rsidRPr="003037EC" w:rsidRDefault="009D362C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6"/>
          <w:szCs w:val="18"/>
        </w:rPr>
        <w:t>PORTFOLIO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60936325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114F7A8E" w14:textId="7DB620F4" w:rsidR="00E11EEB" w:rsidRDefault="00E11EE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5D28069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63916136" w14:textId="1487EE36" w:rsidR="00CA6E47" w:rsidRDefault="00CA6E4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ED855AD" w:rsidR="00F05175" w:rsidRPr="003037EC" w:rsidRDefault="00573D3C" w:rsidP="00F05175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 w:rsidR="007F62ED">
        <w:rPr>
          <w:sz w:val="18"/>
        </w:rPr>
        <w:t>September</w:t>
      </w:r>
      <w:bookmarkStart w:id="0" w:name="_GoBack"/>
      <w:bookmarkEnd w:id="0"/>
      <w:r>
        <w:rPr>
          <w:sz w:val="18"/>
        </w:rPr>
        <w:t xml:space="preserve"> 2024</w:t>
      </w:r>
      <w:r w:rsidR="00F05175" w:rsidRPr="003037EC">
        <w:rPr>
          <w:sz w:val="18"/>
        </w:rPr>
        <w:t>)</w:t>
      </w:r>
    </w:p>
    <w:p w14:paraId="05863237" w14:textId="122945B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573D3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/Cod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695BED" w14:textId="77777777" w:rsidR="002E3541" w:rsidRDefault="002E3541" w:rsidP="000B6987">
      <w:pPr>
        <w:spacing w:after="0" w:line="240" w:lineRule="auto"/>
      </w:pPr>
      <w:r>
        <w:separator/>
      </w:r>
    </w:p>
  </w:endnote>
  <w:endnote w:type="continuationSeparator" w:id="0">
    <w:p w14:paraId="7E8CD1FE" w14:textId="77777777" w:rsidR="002E3541" w:rsidRDefault="002E3541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5AF9F00D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35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E354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91D218" w14:textId="77777777" w:rsidR="002E3541" w:rsidRDefault="002E3541" w:rsidP="000B6987">
      <w:pPr>
        <w:spacing w:after="0" w:line="240" w:lineRule="auto"/>
      </w:pPr>
      <w:r>
        <w:separator/>
      </w:r>
    </w:p>
  </w:footnote>
  <w:footnote w:type="continuationSeparator" w:id="0">
    <w:p w14:paraId="7F16A58A" w14:textId="77777777" w:rsidR="002E3541" w:rsidRDefault="002E3541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19762C"/>
    <w:rsid w:val="001D446E"/>
    <w:rsid w:val="00222158"/>
    <w:rsid w:val="002240C7"/>
    <w:rsid w:val="00225A62"/>
    <w:rsid w:val="00255899"/>
    <w:rsid w:val="0027478B"/>
    <w:rsid w:val="002C145C"/>
    <w:rsid w:val="002E3541"/>
    <w:rsid w:val="003037EC"/>
    <w:rsid w:val="0032061A"/>
    <w:rsid w:val="003357CA"/>
    <w:rsid w:val="003639EB"/>
    <w:rsid w:val="003741F7"/>
    <w:rsid w:val="003B285C"/>
    <w:rsid w:val="00417B7A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3D3C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7F62ED"/>
    <w:rsid w:val="008121F8"/>
    <w:rsid w:val="00842D4D"/>
    <w:rsid w:val="00855146"/>
    <w:rsid w:val="0086496C"/>
    <w:rsid w:val="00865509"/>
    <w:rsid w:val="00887293"/>
    <w:rsid w:val="008A6175"/>
    <w:rsid w:val="008D3392"/>
    <w:rsid w:val="009134D1"/>
    <w:rsid w:val="009240A5"/>
    <w:rsid w:val="009274F2"/>
    <w:rsid w:val="00937263"/>
    <w:rsid w:val="00942BA3"/>
    <w:rsid w:val="00954519"/>
    <w:rsid w:val="00977D03"/>
    <w:rsid w:val="009D362C"/>
    <w:rsid w:val="009E1E0E"/>
    <w:rsid w:val="009E5BCE"/>
    <w:rsid w:val="009F4789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B5D6B"/>
    <w:rsid w:val="00AC1ED8"/>
    <w:rsid w:val="00AC4578"/>
    <w:rsid w:val="00AD49FF"/>
    <w:rsid w:val="00AE2960"/>
    <w:rsid w:val="00AF18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A6E47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11EEB"/>
    <w:rsid w:val="00E46265"/>
    <w:rsid w:val="00E566D8"/>
    <w:rsid w:val="00EA18D0"/>
    <w:rsid w:val="00EB01EB"/>
    <w:rsid w:val="00ED1F52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43190-AD3B-438E-8824-9FD61B17A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4</TotalTime>
  <Pages>5</Pages>
  <Words>752</Words>
  <Characters>429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23</cp:revision>
  <cp:lastPrinted>2024-05-13T06:47:00Z</cp:lastPrinted>
  <dcterms:created xsi:type="dcterms:W3CDTF">2021-03-28T16:09:00Z</dcterms:created>
  <dcterms:modified xsi:type="dcterms:W3CDTF">2024-11-03T05:46:00Z</dcterms:modified>
</cp:coreProperties>
</file>